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imicrobi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xicillin-clavula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Resp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ox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unds/absc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o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m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mphenicol_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oxacin_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,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loxacin_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to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samyc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thoprim-Sulfamethox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lfon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SI VET01S E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ycopeptid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0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1:03:25Z</dcterms:created>
  <dcterms:modified xsi:type="dcterms:W3CDTF">2023-06-29T2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